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savePreviewPicture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